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E97BA9" w14:textId="0E944ED6" w:rsidR="00C37113" w:rsidRPr="00C37113" w:rsidRDefault="00B660C9" w:rsidP="00C37113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 xml:space="preserve">Лаб: </w:t>
      </w:r>
      <w:r w:rsidR="00C37113" w:rsidRPr="00C37113">
        <w:rPr>
          <w:lang w:val="bg-BG"/>
        </w:rPr>
        <w:t xml:space="preserve">Първи стъпки в </w:t>
      </w:r>
      <w:r w:rsidR="00C37113" w:rsidRPr="00C37113">
        <w:rPr>
          <w:noProof/>
          <w:lang w:val="bg-BG"/>
        </w:rPr>
        <w:t>програмирането</w:t>
      </w:r>
    </w:p>
    <w:p w14:paraId="5639D7A9" w14:textId="6042634B" w:rsidR="00C37113" w:rsidRPr="00C37113" w:rsidRDefault="00C37113" w:rsidP="00C37113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>Задачи за упражнение в клас и за домашно към курса</w:t>
      </w:r>
      <w:r w:rsidR="00B660C9">
        <w:rPr>
          <w:lang w:val="bg-BG"/>
        </w:rPr>
        <w:t>:</w:t>
      </w:r>
      <w:r w:rsidRPr="00C37113">
        <w:rPr>
          <w:lang w:val="bg-BG"/>
        </w:rPr>
        <w:t xml:space="preserve"> </w:t>
      </w:r>
      <w:hyperlink r:id="rId8" w:history="1">
        <w:r w:rsidRPr="00B660C9">
          <w:rPr>
            <w:rStyle w:val="Hyperlink"/>
            <w:lang w:val="bg-BG"/>
          </w:rPr>
          <w:t>"Основи на програмирането</w:t>
        </w:r>
        <w:r w:rsidR="00B660C9" w:rsidRPr="00B660C9">
          <w:rPr>
            <w:rStyle w:val="Hyperlink"/>
            <w:lang w:val="bg-BG"/>
          </w:rPr>
          <w:t xml:space="preserve"> с </w:t>
        </w:r>
        <w:r w:rsidR="00B660C9" w:rsidRPr="00B660C9">
          <w:rPr>
            <w:rStyle w:val="Hyperlink"/>
          </w:rPr>
          <w:t>Go</w:t>
        </w:r>
        <w:r w:rsidRPr="00B660C9">
          <w:rPr>
            <w:rStyle w:val="Hyperlink"/>
            <w:lang w:val="bg-BG"/>
          </w:rPr>
          <w:t>"</w:t>
        </w:r>
      </w:hyperlink>
    </w:p>
    <w:p w14:paraId="20AF9854" w14:textId="30114245" w:rsidR="00553230" w:rsidRPr="00A23612" w:rsidRDefault="00C37113" w:rsidP="00553230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 xml:space="preserve">Тествайте решенията си в </w:t>
      </w:r>
      <w:r w:rsidR="00B660C9">
        <w:rPr>
          <w:b/>
        </w:rPr>
        <w:t>J</w:t>
      </w:r>
      <w:r w:rsidRPr="00C37113">
        <w:rPr>
          <w:b/>
        </w:rPr>
        <w:t>udge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системата</w:t>
      </w:r>
      <w:r w:rsidRPr="00A23612">
        <w:rPr>
          <w:lang w:val="bg-BG"/>
        </w:rPr>
        <w:t xml:space="preserve">: </w:t>
      </w:r>
      <w:hyperlink r:id="rId9" w:history="1">
        <w:r w:rsidR="00B660C9" w:rsidRPr="00B660C9">
          <w:rPr>
            <w:rStyle w:val="Hyperlink"/>
            <w:lang w:val="bg-BG"/>
          </w:rPr>
          <w:t>https://judge.softuni.org/Contests/2387/First-Steps-In-Coding-Lab</w:t>
        </w:r>
      </w:hyperlink>
    </w:p>
    <w:p w14:paraId="0ECE0FD0" w14:textId="77777777" w:rsidR="008701B0" w:rsidRPr="00C37113" w:rsidRDefault="008701B0" w:rsidP="00C37113">
      <w:pPr>
        <w:spacing w:before="40" w:after="40"/>
        <w:jc w:val="center"/>
        <w:rPr>
          <w:lang w:val="bg-BG"/>
        </w:rPr>
      </w:pPr>
    </w:p>
    <w:p w14:paraId="76D788A6" w14:textId="5043C5F2" w:rsidR="00C37113" w:rsidRPr="00C37113" w:rsidRDefault="00C37113" w:rsidP="00C37113">
      <w:pPr>
        <w:pStyle w:val="Heading2"/>
        <w:numPr>
          <w:ilvl w:val="0"/>
          <w:numId w:val="40"/>
        </w:numPr>
        <w:spacing w:before="40"/>
        <w:rPr>
          <w:lang w:val="bg-BG"/>
        </w:rPr>
      </w:pPr>
      <w:r w:rsidRPr="00C37113">
        <w:rPr>
          <w:lang w:val="bg-BG"/>
        </w:rPr>
        <w:t xml:space="preserve">Конзолна програма </w:t>
      </w:r>
      <w:r w:rsidRPr="00C37113">
        <w:t xml:space="preserve">"Hello </w:t>
      </w:r>
      <w:r w:rsidR="00B660C9">
        <w:rPr>
          <w:noProof/>
        </w:rPr>
        <w:t>Go!</w:t>
      </w:r>
      <w:r w:rsidRPr="00C37113">
        <w:t>"</w:t>
      </w:r>
    </w:p>
    <w:p w14:paraId="3D345B4B" w14:textId="141CE0FE" w:rsidR="00B544DD" w:rsidRPr="00B660C9" w:rsidRDefault="00C37113" w:rsidP="00B660C9">
      <w:pPr>
        <w:spacing w:before="40" w:after="40"/>
        <w:rPr>
          <w:lang w:val="bg-BG"/>
        </w:rPr>
      </w:pPr>
      <w:r w:rsidRPr="00C37113">
        <w:rPr>
          <w:lang w:val="bg-BG"/>
        </w:rPr>
        <w:t xml:space="preserve">Напишете </w:t>
      </w:r>
      <w:r w:rsidRPr="00C37113">
        <w:rPr>
          <w:b/>
          <w:lang w:val="bg-BG"/>
        </w:rPr>
        <w:t xml:space="preserve">конзолна </w:t>
      </w:r>
      <w:r w:rsidR="00B660C9">
        <w:rPr>
          <w:b/>
        </w:rPr>
        <w:t>Go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програма</w:t>
      </w:r>
      <w:r w:rsidRPr="00A23612">
        <w:rPr>
          <w:lang w:val="bg-BG"/>
        </w:rPr>
        <w:t xml:space="preserve">, </w:t>
      </w:r>
      <w:r w:rsidRPr="00C37113">
        <w:rPr>
          <w:lang w:val="bg-BG"/>
        </w:rPr>
        <w:t xml:space="preserve">която отпечатва текста </w:t>
      </w:r>
      <w:r w:rsidRPr="00A23612">
        <w:rPr>
          <w:lang w:val="bg-BG"/>
        </w:rPr>
        <w:t>"</w:t>
      </w:r>
      <w:r w:rsidRPr="00C37113">
        <w:rPr>
          <w:rStyle w:val="CodeChar"/>
        </w:rPr>
        <w:t>Hello</w:t>
      </w:r>
      <w:r w:rsidRPr="00A23612">
        <w:rPr>
          <w:rStyle w:val="CodeChar"/>
          <w:lang w:val="bg-BG"/>
        </w:rPr>
        <w:t xml:space="preserve"> </w:t>
      </w:r>
      <w:r w:rsidR="00B660C9">
        <w:rPr>
          <w:rStyle w:val="CodeChar"/>
        </w:rPr>
        <w:t>Go!</w:t>
      </w:r>
      <w:r w:rsidRPr="00A23612">
        <w:rPr>
          <w:lang w:val="bg-BG"/>
        </w:rPr>
        <w:t>".</w:t>
      </w:r>
    </w:p>
    <w:p w14:paraId="0A817E11" w14:textId="77777777" w:rsidR="00C37113" w:rsidRPr="00C37113" w:rsidRDefault="00C37113" w:rsidP="00C37113">
      <w:pPr>
        <w:pStyle w:val="Heading2"/>
        <w:numPr>
          <w:ilvl w:val="0"/>
          <w:numId w:val="40"/>
        </w:numPr>
        <w:spacing w:before="40"/>
        <w:rPr>
          <w:lang w:val="bg-BG"/>
        </w:rPr>
      </w:pPr>
      <w:r w:rsidRPr="00C37113">
        <w:rPr>
          <w:lang w:val="bg-BG"/>
        </w:rPr>
        <w:t xml:space="preserve">Числата от </w:t>
      </w:r>
      <w:r w:rsidRPr="00C37113">
        <w:t xml:space="preserve">1 </w:t>
      </w:r>
      <w:r w:rsidRPr="00C37113">
        <w:rPr>
          <w:lang w:val="bg-BG"/>
        </w:rPr>
        <w:t xml:space="preserve">до </w:t>
      </w:r>
      <w:r w:rsidRPr="00C37113">
        <w:t>10</w:t>
      </w:r>
    </w:p>
    <w:p w14:paraId="43EAF460" w14:textId="75B7EA14" w:rsidR="00AB22DE" w:rsidRPr="00B660C9" w:rsidRDefault="00C37113" w:rsidP="00B660C9">
      <w:pPr>
        <w:spacing w:before="40" w:after="40"/>
        <w:rPr>
          <w:lang w:val="bg-BG"/>
        </w:rPr>
      </w:pPr>
      <w:bookmarkStart w:id="0" w:name="_Hlk82131180"/>
      <w:r w:rsidRPr="00C37113">
        <w:rPr>
          <w:lang w:val="bg-BG"/>
        </w:rPr>
        <w:t xml:space="preserve">Напишете </w:t>
      </w:r>
      <w:r w:rsidR="00B660C9" w:rsidRPr="00B660C9">
        <w:rPr>
          <w:b/>
          <w:bCs/>
        </w:rPr>
        <w:t>Go</w:t>
      </w:r>
      <w:r w:rsidRPr="00B660C9">
        <w:rPr>
          <w:b/>
          <w:bCs/>
          <w:lang w:val="bg-BG"/>
        </w:rPr>
        <w:t xml:space="preserve"> конзолна програма</w:t>
      </w:r>
      <w:r w:rsidRPr="00A23612">
        <w:rPr>
          <w:lang w:val="bg-BG"/>
        </w:rPr>
        <w:t xml:space="preserve">, </w:t>
      </w:r>
      <w:r w:rsidRPr="00C37113">
        <w:rPr>
          <w:lang w:val="bg-BG"/>
        </w:rPr>
        <w:t xml:space="preserve">която </w:t>
      </w:r>
      <w:r w:rsidRPr="00AB22DE">
        <w:rPr>
          <w:b/>
          <w:bCs/>
          <w:lang w:val="bg-BG"/>
        </w:rPr>
        <w:t xml:space="preserve">отпечатва числата от 1 до 10 </w:t>
      </w:r>
      <w:r w:rsidRPr="00C37113">
        <w:rPr>
          <w:lang w:val="bg-BG"/>
        </w:rPr>
        <w:t>на отделни редове на конзолата</w:t>
      </w:r>
      <w:r w:rsidRPr="00A23612">
        <w:rPr>
          <w:lang w:val="bg-BG"/>
        </w:rPr>
        <w:t>.</w:t>
      </w:r>
      <w:bookmarkEnd w:id="0"/>
    </w:p>
    <w:p w14:paraId="2F4F79CB" w14:textId="218F5990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bookmarkStart w:id="1" w:name="_Hlk82131245"/>
      <w:bookmarkStart w:id="2" w:name="_Hlk82131255"/>
      <w:r w:rsidRPr="005E77E1">
        <w:rPr>
          <w:lang w:val="bg-BG"/>
        </w:rPr>
        <w:t xml:space="preserve">Пресмятане на лице на </w:t>
      </w:r>
      <w:r w:rsidR="00AB22DE">
        <w:rPr>
          <w:lang w:val="bg-BG"/>
        </w:rPr>
        <w:t>правоъгълник</w:t>
      </w:r>
    </w:p>
    <w:p w14:paraId="17002DA0" w14:textId="374EE862" w:rsidR="00AC1D9D" w:rsidRPr="007B2B78" w:rsidRDefault="00AC1D9D" w:rsidP="00AC1D9D">
      <w:r w:rsidRPr="005E77E1">
        <w:rPr>
          <w:lang w:val="bg-BG"/>
        </w:rPr>
        <w:t xml:space="preserve">Да се напише </w:t>
      </w:r>
      <w:r w:rsidRPr="005E77E1">
        <w:rPr>
          <w:b/>
          <w:lang w:val="bg-BG"/>
        </w:rPr>
        <w:t>конзолна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въвежда</w:t>
      </w:r>
      <w:r w:rsidR="00AB22DE">
        <w:rPr>
          <w:b/>
          <w:lang w:val="bg-BG"/>
        </w:rPr>
        <w:t xml:space="preserve"> две</w:t>
      </w:r>
      <w:r w:rsidRPr="005E77E1">
        <w:rPr>
          <w:b/>
          <w:lang w:val="bg-BG"/>
        </w:rPr>
        <w:t xml:space="preserve"> ц</w:t>
      </w:r>
      <w:r w:rsidR="00AB22DE">
        <w:rPr>
          <w:b/>
          <w:lang w:val="bg-BG"/>
        </w:rPr>
        <w:t>ели</w:t>
      </w:r>
      <w:r w:rsidRPr="005E77E1">
        <w:rPr>
          <w:b/>
          <w:lang w:val="bg-BG"/>
        </w:rPr>
        <w:t xml:space="preserve"> числ</w:t>
      </w:r>
      <w:r w:rsidR="00AB22DE">
        <w:rPr>
          <w:b/>
          <w:lang w:val="bg-BG"/>
        </w:rPr>
        <w:t xml:space="preserve">а (страните на правоъгълника </w:t>
      </w:r>
      <w:r w:rsidR="00AB22DE">
        <w:rPr>
          <w:b/>
        </w:rPr>
        <w:t xml:space="preserve">a </w:t>
      </w:r>
      <w:r w:rsidR="00AB22DE">
        <w:rPr>
          <w:b/>
          <w:lang w:val="bg-BG"/>
        </w:rPr>
        <w:t xml:space="preserve">и </w:t>
      </w:r>
      <w:r w:rsidR="00AB22DE">
        <w:rPr>
          <w:b/>
        </w:rPr>
        <w:t>b)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 xml:space="preserve">пресмята лицето </w:t>
      </w:r>
      <w:r w:rsidR="00AB22DE">
        <w:rPr>
          <w:b/>
          <w:lang w:val="bg-BG"/>
        </w:rPr>
        <w:t>на правоъгълник с тези страни.</w:t>
      </w:r>
    </w:p>
    <w:p w14:paraId="7CE31489" w14:textId="77777777" w:rsidR="00AC1D9D" w:rsidRPr="005E77E1" w:rsidRDefault="00AC1D9D" w:rsidP="00AC1D9D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AC1D9D" w:rsidRPr="005E77E1" w14:paraId="3224F253" w14:textId="77777777" w:rsidTr="00AB22D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97BB90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E035D74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66716A03" w14:textId="77777777" w:rsidTr="00AB22DE">
        <w:tc>
          <w:tcPr>
            <w:tcW w:w="736" w:type="dxa"/>
            <w:vAlign w:val="center"/>
          </w:tcPr>
          <w:p w14:paraId="4DED8D89" w14:textId="10B7E76E" w:rsidR="00AC1D9D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E71230F" w14:textId="2D5BAA7F" w:rsidR="00AB22DE" w:rsidRPr="00AB22DE" w:rsidRDefault="00AB22DE" w:rsidP="00A51F6A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655AC62C" w14:textId="4C99CE2E" w:rsidR="00AC1D9D" w:rsidRPr="005E77E1" w:rsidRDefault="00AB22DE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="00AC1D9D"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AB22DE" w:rsidRPr="005E77E1" w14:paraId="3966B4A4" w14:textId="77777777" w:rsidTr="00AB22DE">
        <w:tc>
          <w:tcPr>
            <w:tcW w:w="736" w:type="dxa"/>
            <w:shd w:val="clear" w:color="auto" w:fill="D9D9D9" w:themeFill="background1" w:themeFillShade="D9"/>
            <w:vAlign w:val="center"/>
          </w:tcPr>
          <w:bookmarkEnd w:id="1"/>
          <w:p w14:paraId="44A59703" w14:textId="77777777" w:rsidR="00AB22DE" w:rsidRPr="005E77E1" w:rsidRDefault="00AB22DE" w:rsidP="00AB22DE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1F9F32A5" w14:textId="77777777" w:rsidR="00AB22DE" w:rsidRPr="005E77E1" w:rsidRDefault="00AB22DE" w:rsidP="00AB22DE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B22DE" w:rsidRPr="005E77E1" w14:paraId="07EA13F7" w14:textId="77777777" w:rsidTr="00AB22DE">
        <w:tc>
          <w:tcPr>
            <w:tcW w:w="736" w:type="dxa"/>
            <w:vAlign w:val="center"/>
          </w:tcPr>
          <w:p w14:paraId="342CC31B" w14:textId="12155DCF" w:rsidR="00AB22DE" w:rsidRPr="00AB22DE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445C03F" w14:textId="5157AC13" w:rsidR="00AB22DE" w:rsidRPr="00AB22DE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72ECF7C4" w14:textId="5E1B18B4" w:rsidR="00AB22DE" w:rsidRPr="005E77E1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  <w:bookmarkEnd w:id="2"/>
    </w:tbl>
    <w:p w14:paraId="11C3D925" w14:textId="36BC060B" w:rsidR="00AC1D9D" w:rsidRPr="00B660C9" w:rsidRDefault="00AC1D9D" w:rsidP="00B660C9">
      <w:pPr>
        <w:rPr>
          <w:lang w:val="bg-BG"/>
        </w:rPr>
      </w:pPr>
    </w:p>
    <w:p w14:paraId="216E2A9F" w14:textId="19572508" w:rsidR="00AC1D9D" w:rsidRPr="005E77E1" w:rsidRDefault="007B2B78" w:rsidP="00AC1D9D">
      <w:pPr>
        <w:pStyle w:val="Heading2"/>
        <w:numPr>
          <w:ilvl w:val="0"/>
          <w:numId w:val="40"/>
        </w:numPr>
        <w:rPr>
          <w:bCs w:val="0"/>
          <w:lang w:val="bg-BG"/>
        </w:rPr>
      </w:pPr>
      <w:r>
        <w:rPr>
          <w:lang w:val="bg-BG"/>
        </w:rPr>
        <w:t xml:space="preserve">Конвертор: </w:t>
      </w:r>
      <w:r w:rsidR="00AC1D9D" w:rsidRPr="005E77E1">
        <w:rPr>
          <w:lang w:val="bg-BG"/>
        </w:rPr>
        <w:t>инчове към сантиметри</w:t>
      </w:r>
    </w:p>
    <w:p w14:paraId="1A65E8DC" w14:textId="7AE4B59A" w:rsidR="00AC1D9D" w:rsidRPr="005E77E1" w:rsidRDefault="00AC1D9D" w:rsidP="00AC1D9D">
      <w:pPr>
        <w:rPr>
          <w:lang w:val="bg-BG"/>
        </w:rPr>
      </w:pPr>
      <w:bookmarkStart w:id="3" w:name="_Hlk82131315"/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чете от конзолата реално число</w:t>
      </w:r>
      <w:r w:rsidR="00B660C9">
        <w:rPr>
          <w:lang w:val="bg-BG"/>
        </w:rPr>
        <w:t xml:space="preserve">, което показваколко са инчовете. </w:t>
      </w:r>
      <w:r w:rsidR="00B660C9">
        <w:rPr>
          <w:b/>
          <w:lang w:val="bg-BG"/>
        </w:rPr>
        <w:t>Преобразувайте</w:t>
      </w:r>
      <w:r w:rsidRPr="005E77E1">
        <w:rPr>
          <w:b/>
          <w:lang w:val="bg-BG"/>
        </w:rPr>
        <w:t xml:space="preserve"> инчове в сантиметри</w:t>
      </w:r>
      <w:r w:rsidR="00B660C9">
        <w:rPr>
          <w:lang w:val="bg-BG"/>
        </w:rPr>
        <w:t xml:space="preserve">, като за </w:t>
      </w:r>
      <w:r w:rsidRPr="005E77E1">
        <w:rPr>
          <w:lang w:val="bg-BG"/>
        </w:rPr>
        <w:t xml:space="preserve">целта </w:t>
      </w:r>
      <w:r w:rsidRPr="005E77E1">
        <w:rPr>
          <w:b/>
          <w:lang w:val="bg-BG"/>
        </w:rPr>
        <w:t xml:space="preserve">умножете инчовете по </w:t>
      </w:r>
      <w:r w:rsidRPr="0070268D">
        <w:rPr>
          <w:b/>
          <w:lang w:val="bg-BG"/>
        </w:rPr>
        <w:t>2.54</w:t>
      </w:r>
      <w:r w:rsidRPr="0070268D">
        <w:rPr>
          <w:lang w:val="bg-BG"/>
        </w:rPr>
        <w:t xml:space="preserve"> </w:t>
      </w:r>
      <w:r w:rsidRPr="0070268D">
        <w:rPr>
          <w:noProof/>
          <w:lang w:val="bg-BG"/>
        </w:rPr>
        <w:t>(</w:t>
      </w:r>
      <w:r w:rsidRPr="0070268D">
        <w:rPr>
          <w:lang w:val="bg-BG"/>
        </w:rPr>
        <w:t xml:space="preserve">1 </w:t>
      </w:r>
      <w:r w:rsidRPr="005E77E1">
        <w:rPr>
          <w:lang w:val="bg-BG"/>
        </w:rPr>
        <w:t xml:space="preserve">инч </w:t>
      </w:r>
      <w:r w:rsidRPr="0070268D">
        <w:rPr>
          <w:lang w:val="bg-BG"/>
        </w:rPr>
        <w:t xml:space="preserve">= 2.54 </w:t>
      </w:r>
      <w:r w:rsidRPr="005E77E1">
        <w:rPr>
          <w:lang w:val="bg-BG"/>
        </w:rPr>
        <w:t>сантиметра</w:t>
      </w:r>
      <w:r w:rsidRPr="0070268D">
        <w:rPr>
          <w:lang w:val="bg-BG"/>
        </w:rPr>
        <w:t>).</w:t>
      </w:r>
    </w:p>
    <w:p w14:paraId="52A30441" w14:textId="77777777" w:rsidR="00AC1D9D" w:rsidRPr="005E77E1" w:rsidRDefault="00AC1D9D" w:rsidP="00AC1D9D">
      <w:pPr>
        <w:pStyle w:val="Heading3"/>
        <w:ind w:left="90"/>
        <w:rPr>
          <w:lang w:val="bg-BG"/>
        </w:rPr>
      </w:pPr>
      <w:bookmarkStart w:id="4" w:name="_Hlk82131340"/>
      <w:bookmarkStart w:id="5" w:name="_Hlk82131354"/>
      <w:bookmarkEnd w:id="3"/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AC1D9D" w:rsidRPr="005E77E1" w14:paraId="0CA82A38" w14:textId="77777777" w:rsidTr="00A51F6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E724A1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bookmarkStart w:id="6" w:name="_Hlk82131330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0875075D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0CBA8FF6" w14:textId="77777777" w:rsidTr="00A51F6A">
        <w:tc>
          <w:tcPr>
            <w:tcW w:w="736" w:type="dxa"/>
            <w:vAlign w:val="center"/>
          </w:tcPr>
          <w:p w14:paraId="2A6858FF" w14:textId="77777777" w:rsidR="00AC1D9D" w:rsidRPr="005E77E1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02B0063" w14:textId="77777777" w:rsidR="00AC1D9D" w:rsidRPr="005E77E1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7B2B78" w:rsidRPr="005E77E1" w14:paraId="61EF3F58" w14:textId="77777777" w:rsidTr="007B2B7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B74D64" w14:textId="77777777" w:rsidR="007B2B78" w:rsidRPr="005E77E1" w:rsidRDefault="007B2B78" w:rsidP="007B2B78">
            <w:pPr>
              <w:spacing w:before="0" w:after="0"/>
              <w:jc w:val="center"/>
              <w:rPr>
                <w:b/>
              </w:rPr>
            </w:pPr>
            <w:bookmarkStart w:id="7" w:name="_Hlk82131404"/>
            <w:bookmarkEnd w:id="4"/>
            <w:bookmarkEnd w:id="6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0120C9ED" w14:textId="77777777" w:rsidR="007B2B78" w:rsidRPr="005E77E1" w:rsidRDefault="007B2B78" w:rsidP="007B2B78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7B2B78" w:rsidRPr="005E77E1" w14:paraId="7414A62F" w14:textId="77777777" w:rsidTr="007B2B78">
        <w:tc>
          <w:tcPr>
            <w:tcW w:w="736" w:type="dxa"/>
            <w:vAlign w:val="center"/>
          </w:tcPr>
          <w:p w14:paraId="325E004B" w14:textId="47C5A40E" w:rsidR="007B2B78" w:rsidRPr="007B2B78" w:rsidRDefault="007B2B78" w:rsidP="007B2B7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B3DFCB6" w14:textId="3161873F" w:rsidR="007B2B78" w:rsidRPr="007B2B78" w:rsidRDefault="007B2B78" w:rsidP="007B2B7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  <w:bookmarkEnd w:id="5"/>
      <w:bookmarkEnd w:id="7"/>
    </w:tbl>
    <w:p w14:paraId="1FBB9A59" w14:textId="77777777" w:rsidR="007B2B78" w:rsidRDefault="007B2B78" w:rsidP="00553230">
      <w:pPr>
        <w:rPr>
          <w:b/>
          <w:lang w:val="bg-BG"/>
        </w:rPr>
      </w:pPr>
    </w:p>
    <w:p w14:paraId="6C319A78" w14:textId="3E10A5F6" w:rsidR="00AC1D9D" w:rsidRPr="00553230" w:rsidRDefault="00AC1D9D" w:rsidP="00553230">
      <w:r w:rsidRPr="00AC1D9D">
        <w:rPr>
          <w:b/>
          <w:lang w:val="bg-BG"/>
        </w:rPr>
        <w:t>Внимание</w:t>
      </w:r>
      <w:r w:rsidRPr="00AC1D9D">
        <w:rPr>
          <w:b/>
        </w:rPr>
        <w:t>:</w:t>
      </w:r>
      <w:r w:rsidRPr="005E77E1">
        <w:t xml:space="preserve"> </w:t>
      </w:r>
      <w:r w:rsidRPr="00AC1D9D">
        <w:rPr>
          <w:lang w:val="bg-BG"/>
        </w:rPr>
        <w:t>в зависимост от регионалните настройки на операционната система</w:t>
      </w:r>
      <w:r w:rsidRPr="005E77E1">
        <w:t xml:space="preserve">, </w:t>
      </w:r>
      <w:r w:rsidRPr="00AC1D9D">
        <w:rPr>
          <w:lang w:val="bg-BG"/>
        </w:rPr>
        <w:t xml:space="preserve">е възможно вместо </w:t>
      </w:r>
      <w:r w:rsidRPr="00AC1D9D">
        <w:rPr>
          <w:b/>
          <w:lang w:val="bg-BG"/>
        </w:rPr>
        <w:t>десетична точка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US </w:t>
      </w:r>
      <w:r w:rsidRPr="00AC1D9D">
        <w:rPr>
          <w:lang w:val="bg-BG"/>
        </w:rPr>
        <w:t>настройки</w:t>
      </w:r>
      <w:r w:rsidRPr="005E77E1">
        <w:rPr>
          <w:noProof/>
        </w:rPr>
        <w:t xml:space="preserve">) </w:t>
      </w:r>
      <w:r w:rsidRPr="00AC1D9D">
        <w:rPr>
          <w:lang w:val="bg-BG"/>
        </w:rPr>
        <w:t xml:space="preserve">да се използва </w:t>
      </w:r>
      <w:r w:rsidRPr="00AC1D9D">
        <w:rPr>
          <w:b/>
          <w:lang w:val="bg-BG"/>
        </w:rPr>
        <w:t>десетична запетая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BG </w:t>
      </w:r>
      <w:r w:rsidRPr="00AC1D9D">
        <w:rPr>
          <w:lang w:val="bg-BG"/>
        </w:rPr>
        <w:t>настройки</w:t>
      </w:r>
      <w:r w:rsidRPr="005E77E1">
        <w:t xml:space="preserve">). </w:t>
      </w:r>
      <w:r w:rsidRPr="00AC1D9D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E77E1">
        <w:rPr>
          <w:noProof/>
        </w:rPr>
        <w:t>(</w:t>
      </w:r>
      <w:r w:rsidRPr="00AC1D9D">
        <w:rPr>
          <w:lang w:val="bg-BG"/>
        </w:rPr>
        <w:t>бъде въведена десетична точка когато се очаква десетична запетая</w:t>
      </w:r>
      <w:r w:rsidRPr="005E77E1">
        <w:t xml:space="preserve">), </w:t>
      </w:r>
      <w:r w:rsidRPr="00AC1D9D">
        <w:rPr>
          <w:lang w:val="bg-BG"/>
        </w:rPr>
        <w:t>ще се получи следната грешка</w:t>
      </w:r>
      <w:r w:rsidRPr="005E77E1">
        <w:t>:</w:t>
      </w:r>
      <w:r w:rsidRPr="00AC1D9D">
        <w:rPr>
          <w:lang w:val="bg-BG"/>
        </w:rPr>
        <w:br/>
        <w:t xml:space="preserve">Препоръчително е </w:t>
      </w:r>
      <w:r w:rsidRPr="00AC1D9D">
        <w:rPr>
          <w:b/>
          <w:lang w:val="bg-BG"/>
        </w:rPr>
        <w:t>да промените настройките на компютъра си</w:t>
      </w:r>
      <w:r w:rsidRPr="005E77E1">
        <w:t xml:space="preserve">, </w:t>
      </w:r>
      <w:r w:rsidRPr="00AC1D9D">
        <w:rPr>
          <w:lang w:val="bg-BG"/>
        </w:rPr>
        <w:t xml:space="preserve">така че да се използва </w:t>
      </w:r>
      <w:r w:rsidRPr="00AC1D9D">
        <w:rPr>
          <w:b/>
          <w:lang w:val="bg-BG"/>
        </w:rPr>
        <w:t>десетична точка</w:t>
      </w:r>
      <w:r w:rsidRPr="005E77E1">
        <w:t>:</w:t>
      </w:r>
    </w:p>
    <w:p w14:paraId="45FFEE76" w14:textId="77777777" w:rsidR="00AC1D9D" w:rsidRPr="005E77E1" w:rsidRDefault="00AC1D9D" w:rsidP="001C7246">
      <w:pPr>
        <w:pStyle w:val="ListParagraph"/>
        <w:ind w:left="0"/>
        <w:jc w:val="center"/>
        <w:rPr>
          <w:lang w:val="bg-BG"/>
        </w:rPr>
      </w:pPr>
      <w:r w:rsidRPr="005E77E1">
        <w:rPr>
          <w:noProof/>
        </w:rPr>
        <w:lastRenderedPageBreak/>
        <w:drawing>
          <wp:inline distT="0" distB="0" distL="0" distR="0" wp14:anchorId="1647C14E" wp14:editId="59CF8A07">
            <wp:extent cx="6474350" cy="1999696"/>
            <wp:effectExtent l="19050" t="19050" r="22225" b="196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8135" cy="20039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D07CC5" w14:textId="51C5A4C2" w:rsidR="00AC1D9D" w:rsidRPr="005E77E1" w:rsidRDefault="00AC1D9D" w:rsidP="005B611B">
      <w:pPr>
        <w:pStyle w:val="ListParagraph"/>
        <w:ind w:left="360"/>
        <w:rPr>
          <w:lang w:val="bg-BG"/>
        </w:rPr>
      </w:pPr>
      <w:r w:rsidRPr="005E77E1">
        <w:rPr>
          <w:noProof/>
        </w:rPr>
        <w:drawing>
          <wp:inline distT="0" distB="0" distL="0" distR="0" wp14:anchorId="09EF0D55" wp14:editId="32DF20BD">
            <wp:extent cx="6530691" cy="4196916"/>
            <wp:effectExtent l="19050" t="19050" r="22860" b="1333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39923" cy="42028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D2DE9C" w14:textId="77777777" w:rsidR="00AC1D9D" w:rsidRPr="005E77E1" w:rsidRDefault="00AC1D9D" w:rsidP="00AC1D9D">
      <w:pPr>
        <w:pStyle w:val="Heading2"/>
        <w:numPr>
          <w:ilvl w:val="0"/>
          <w:numId w:val="40"/>
        </w:numPr>
        <w:spacing w:before="40" w:line="240" w:lineRule="auto"/>
        <w:rPr>
          <w:bCs w:val="0"/>
          <w:lang w:val="bg-BG"/>
        </w:rPr>
      </w:pPr>
      <w:r w:rsidRPr="005E77E1">
        <w:rPr>
          <w:lang w:val="bg-BG"/>
        </w:rPr>
        <w:t>Поздрав по име</w:t>
      </w:r>
    </w:p>
    <w:tbl>
      <w:tblPr>
        <w:tblStyle w:val="TableGrid"/>
        <w:tblpPr w:leftFromText="141" w:rightFromText="141" w:vertAnchor="text" w:horzAnchor="page" w:tblpX="5573" w:tblpY="760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0"/>
        <w:gridCol w:w="1890"/>
      </w:tblGrid>
      <w:tr w:rsidR="00B660C9" w:rsidRPr="005E77E1" w14:paraId="1B74F059" w14:textId="77777777" w:rsidTr="00B660C9"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C314AC1" w14:textId="77777777" w:rsidR="00B660C9" w:rsidRPr="005E77E1" w:rsidRDefault="00B660C9" w:rsidP="00B660C9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1A0DB8BD" w14:textId="77777777" w:rsidR="00B660C9" w:rsidRPr="005E77E1" w:rsidRDefault="00B660C9" w:rsidP="00B660C9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B660C9" w14:paraId="094A0B8F" w14:textId="77777777" w:rsidTr="00B660C9">
        <w:tc>
          <w:tcPr>
            <w:tcW w:w="1620" w:type="dxa"/>
            <w:vAlign w:val="center"/>
          </w:tcPr>
          <w:p w14:paraId="703536F5" w14:textId="77777777" w:rsidR="00B660C9" w:rsidRPr="00AB22DE" w:rsidRDefault="00B660C9" w:rsidP="00B660C9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890" w:type="dxa"/>
            <w:vAlign w:val="center"/>
          </w:tcPr>
          <w:p w14:paraId="448A50C9" w14:textId="77777777" w:rsidR="00B660C9" w:rsidRPr="00B660C9" w:rsidRDefault="00B660C9" w:rsidP="00B660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Peter!</w:t>
            </w:r>
          </w:p>
        </w:tc>
      </w:tr>
    </w:tbl>
    <w:p w14:paraId="68B2EE12" w14:textId="55F18FBB" w:rsidR="00AC1D9D" w:rsidRDefault="00AC1D9D" w:rsidP="00AC1D9D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 w:rsidR="00A26B19"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 w:rsidR="00A26B19"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0"/>
        <w:gridCol w:w="1890"/>
      </w:tblGrid>
      <w:tr w:rsidR="00B660C9" w:rsidRPr="005E77E1" w14:paraId="02284CC5" w14:textId="77777777" w:rsidTr="00B660C9"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0F3106E3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66E1DEAC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5E77E1" w14:paraId="10DBEF7E" w14:textId="77777777" w:rsidTr="00B660C9">
        <w:tc>
          <w:tcPr>
            <w:tcW w:w="1620" w:type="dxa"/>
            <w:vAlign w:val="center"/>
          </w:tcPr>
          <w:p w14:paraId="65F39DA4" w14:textId="1539FA41" w:rsidR="00B660C9" w:rsidRPr="00AB22DE" w:rsidRDefault="00B660C9" w:rsidP="00AD4D6F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van</w:t>
            </w:r>
          </w:p>
        </w:tc>
        <w:tc>
          <w:tcPr>
            <w:tcW w:w="1890" w:type="dxa"/>
            <w:vAlign w:val="center"/>
          </w:tcPr>
          <w:p w14:paraId="4DF37BA9" w14:textId="2E15D4D7" w:rsidR="00B660C9" w:rsidRPr="00B660C9" w:rsidRDefault="00B660C9" w:rsidP="00AD4D6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Ivan!</w:t>
            </w:r>
          </w:p>
        </w:tc>
      </w:tr>
    </w:tbl>
    <w:p w14:paraId="18A4DD3B" w14:textId="77777777" w:rsidR="00B660C9" w:rsidRPr="005E77E1" w:rsidRDefault="00B660C9" w:rsidP="00AC1D9D">
      <w:pPr>
        <w:rPr>
          <w:lang w:val="bg-BG"/>
        </w:rPr>
      </w:pPr>
    </w:p>
    <w:p w14:paraId="5BA28051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Съединяване на текст и числа</w:t>
      </w:r>
    </w:p>
    <w:p w14:paraId="042189A2" w14:textId="089D357D" w:rsidR="00AC1D9D" w:rsidRDefault="00AC1D9D" w:rsidP="00060B82">
      <w:pPr>
        <w:jc w:val="center"/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прочита от конзолата </w:t>
      </w:r>
      <w:r w:rsidRPr="005E77E1">
        <w:rPr>
          <w:b/>
          <w:lang w:val="bg-BG"/>
        </w:rPr>
        <w:t>име</w:t>
      </w:r>
      <w:r w:rsidRPr="0070268D">
        <w:rPr>
          <w:lang w:val="bg-BG"/>
        </w:rPr>
        <w:t xml:space="preserve">, </w:t>
      </w:r>
      <w:r w:rsidRPr="005E77E1">
        <w:rPr>
          <w:b/>
          <w:lang w:val="bg-BG"/>
        </w:rPr>
        <w:t>фамилия</w:t>
      </w:r>
      <w:r w:rsidRPr="0070268D">
        <w:rPr>
          <w:lang w:val="bg-BG"/>
        </w:rPr>
        <w:t xml:space="preserve">, </w:t>
      </w:r>
      <w:r w:rsidRPr="005E77E1">
        <w:rPr>
          <w:b/>
          <w:lang w:val="bg-BG"/>
        </w:rPr>
        <w:t>възраст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>град</w:t>
      </w:r>
      <w:r w:rsidRPr="005E77E1">
        <w:rPr>
          <w:lang w:val="bg-BG"/>
        </w:rPr>
        <w:t xml:space="preserve"> и печата </w:t>
      </w:r>
      <w:r w:rsidR="00060B82">
        <w:rPr>
          <w:lang w:val="bg-BG"/>
        </w:rPr>
        <w:t xml:space="preserve">следното </w:t>
      </w:r>
      <w:r w:rsidRPr="005E77E1">
        <w:rPr>
          <w:lang w:val="bg-BG"/>
        </w:rPr>
        <w:t>съобщение</w:t>
      </w:r>
      <w:r w:rsidR="00060B82">
        <w:rPr>
          <w:lang w:val="bg-BG"/>
        </w:rPr>
        <w:t xml:space="preserve">: </w:t>
      </w:r>
      <w:r w:rsidRPr="0070268D">
        <w:rPr>
          <w:lang w:val="bg-BG"/>
        </w:rPr>
        <w:t>"</w:t>
      </w:r>
      <w:bookmarkStart w:id="8" w:name="OLE_LINK1"/>
      <w:bookmarkStart w:id="9" w:name="OLE_LINK2"/>
      <w:bookmarkStart w:id="10" w:name="OLE_LINK3"/>
      <w:bookmarkStart w:id="11" w:name="OLE_LINK4"/>
      <w:r w:rsidRPr="005E77E1">
        <w:rPr>
          <w:rStyle w:val="CodeChar"/>
        </w:rPr>
        <w:t>You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70268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70268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70268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70268D">
        <w:rPr>
          <w:rStyle w:val="CodeChar"/>
          <w:lang w:val="bg-BG"/>
        </w:rPr>
        <w:t>&gt;.</w:t>
      </w:r>
      <w:bookmarkEnd w:id="8"/>
      <w:bookmarkEnd w:id="9"/>
      <w:bookmarkEnd w:id="10"/>
      <w:bookmarkEnd w:id="11"/>
      <w:r w:rsidRPr="0070268D">
        <w:rPr>
          <w:lang w:val="bg-BG"/>
        </w:rPr>
        <w:t>"</w:t>
      </w:r>
    </w:p>
    <w:p w14:paraId="1219A9E5" w14:textId="77777777" w:rsidR="00B660C9" w:rsidRDefault="00B660C9" w:rsidP="00060B82">
      <w:pPr>
        <w:jc w:val="center"/>
        <w:rPr>
          <w:lang w:val="bg-BG"/>
        </w:rPr>
      </w:pPr>
    </w:p>
    <w:tbl>
      <w:tblPr>
        <w:tblStyle w:val="TableGrid"/>
        <w:tblW w:w="846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7290"/>
      </w:tblGrid>
      <w:tr w:rsidR="00B660C9" w:rsidRPr="005E77E1" w14:paraId="0509F3A0" w14:textId="77777777" w:rsidTr="00B660C9"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A85564F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lastRenderedPageBreak/>
              <w:t>вход</w:t>
            </w:r>
          </w:p>
        </w:tc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084CCABA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5E77E1" w14:paraId="010A70FC" w14:textId="77777777" w:rsidTr="00B660C9">
        <w:tc>
          <w:tcPr>
            <w:tcW w:w="1170" w:type="dxa"/>
            <w:vAlign w:val="center"/>
          </w:tcPr>
          <w:p w14:paraId="1AF45570" w14:textId="77777777" w:rsidR="00B660C9" w:rsidRDefault="00B660C9" w:rsidP="00B66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07AAE522" w14:textId="77777777" w:rsidR="00B660C9" w:rsidRDefault="00B660C9" w:rsidP="00B66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14856F65" w14:textId="77777777" w:rsidR="00B660C9" w:rsidRDefault="00B660C9" w:rsidP="00B66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  <w:p w14:paraId="69D4017C" w14:textId="25DC08C0" w:rsidR="00B660C9" w:rsidRPr="00B660C9" w:rsidRDefault="00B660C9" w:rsidP="00B660C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humen</w:t>
            </w:r>
          </w:p>
        </w:tc>
        <w:tc>
          <w:tcPr>
            <w:tcW w:w="7290" w:type="dxa"/>
            <w:vAlign w:val="center"/>
          </w:tcPr>
          <w:p w14:paraId="0549F361" w14:textId="56379DFF" w:rsidR="00B660C9" w:rsidRPr="00B660C9" w:rsidRDefault="00B660C9" w:rsidP="00B660C9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660C9">
              <w:rPr>
                <w:rStyle w:val="CodeChar"/>
                <w:b w:val="0"/>
                <w:bCs/>
              </w:rPr>
              <w:t>You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are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Iva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Ivanov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, </w:t>
            </w:r>
            <w:r w:rsidRPr="00B660C9">
              <w:rPr>
                <w:rStyle w:val="CodeChar"/>
                <w:b w:val="0"/>
                <w:bCs/>
              </w:rPr>
              <w:t>a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21</w:t>
            </w:r>
            <w:r w:rsidRPr="00B660C9">
              <w:rPr>
                <w:rStyle w:val="CodeChar"/>
                <w:b w:val="0"/>
                <w:bCs/>
                <w:lang w:val="bg-BG"/>
              </w:rPr>
              <w:t>-</w:t>
            </w:r>
            <w:r w:rsidRPr="00B660C9">
              <w:rPr>
                <w:rStyle w:val="CodeChar"/>
                <w:b w:val="0"/>
                <w:bCs/>
              </w:rPr>
              <w:t>years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old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perso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from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Shumen</w:t>
            </w:r>
            <w:r w:rsidRPr="00B660C9">
              <w:rPr>
                <w:rStyle w:val="CodeChar"/>
                <w:b w:val="0"/>
                <w:bCs/>
                <w:lang w:val="bg-BG"/>
              </w:rPr>
              <w:t>.</w:t>
            </w:r>
          </w:p>
        </w:tc>
      </w:tr>
    </w:tbl>
    <w:p w14:paraId="7C9C7D71" w14:textId="473B774E" w:rsidR="00B660C9" w:rsidRDefault="00B660C9" w:rsidP="00060B82">
      <w:pPr>
        <w:jc w:val="center"/>
        <w:rPr>
          <w:lang w:val="bg-BG"/>
        </w:rPr>
      </w:pPr>
    </w:p>
    <w:tbl>
      <w:tblPr>
        <w:tblStyle w:val="TableGrid"/>
        <w:tblW w:w="846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7290"/>
      </w:tblGrid>
      <w:tr w:rsidR="00B660C9" w:rsidRPr="005E77E1" w14:paraId="139536FE" w14:textId="77777777" w:rsidTr="00B660C9"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4A92529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580359B4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5E77E1" w14:paraId="67B2C46F" w14:textId="77777777" w:rsidTr="00B660C9">
        <w:tc>
          <w:tcPr>
            <w:tcW w:w="1170" w:type="dxa"/>
            <w:vAlign w:val="center"/>
          </w:tcPr>
          <w:p w14:paraId="5E6B77A0" w14:textId="0672B95A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</w:rPr>
            </w:pPr>
            <w:r w:rsidRPr="00B660C9">
              <w:rPr>
                <w:rFonts w:ascii="Consolas" w:hAnsi="Consolas"/>
                <w:noProof/>
              </w:rPr>
              <w:t>S</w:t>
            </w:r>
            <w:proofErr w:type="spellStart"/>
            <w:r w:rsidRPr="00B660C9">
              <w:rPr>
                <w:rFonts w:ascii="Consolas" w:hAnsi="Consolas"/>
              </w:rPr>
              <w:t>imeon</w:t>
            </w:r>
            <w:proofErr w:type="spellEnd"/>
          </w:p>
          <w:p w14:paraId="5BD92EA8" w14:textId="42BA568B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</w:rPr>
            </w:pPr>
            <w:r w:rsidRPr="00B660C9">
              <w:rPr>
                <w:rFonts w:ascii="Consolas" w:hAnsi="Consolas"/>
                <w:noProof/>
              </w:rPr>
              <w:t>P</w:t>
            </w:r>
            <w:proofErr w:type="spellStart"/>
            <w:r w:rsidRPr="00B660C9">
              <w:rPr>
                <w:rFonts w:ascii="Consolas" w:hAnsi="Consolas"/>
              </w:rPr>
              <w:t>etrov</w:t>
            </w:r>
            <w:proofErr w:type="spellEnd"/>
          </w:p>
          <w:p w14:paraId="35DFD4B3" w14:textId="6A52EC56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</w:rPr>
            </w:pPr>
            <w:r w:rsidRPr="00B660C9">
              <w:rPr>
                <w:rFonts w:ascii="Consolas" w:hAnsi="Consolas"/>
                <w:noProof/>
              </w:rPr>
              <w:t>2</w:t>
            </w:r>
            <w:r w:rsidRPr="00B660C9">
              <w:rPr>
                <w:rFonts w:ascii="Consolas" w:hAnsi="Consolas"/>
                <w:noProof/>
              </w:rPr>
              <w:t>8</w:t>
            </w:r>
          </w:p>
          <w:p w14:paraId="66EF9F8E" w14:textId="5D8B87C1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660C9">
              <w:rPr>
                <w:rFonts w:ascii="Consolas" w:hAnsi="Consolas"/>
                <w:noProof/>
              </w:rPr>
              <w:t>S</w:t>
            </w:r>
            <w:proofErr w:type="spellStart"/>
            <w:r w:rsidRPr="00B660C9">
              <w:rPr>
                <w:rFonts w:ascii="Consolas" w:hAnsi="Consolas"/>
              </w:rPr>
              <w:t>ofia</w:t>
            </w:r>
            <w:proofErr w:type="spellEnd"/>
          </w:p>
        </w:tc>
        <w:tc>
          <w:tcPr>
            <w:tcW w:w="7290" w:type="dxa"/>
            <w:vAlign w:val="center"/>
          </w:tcPr>
          <w:p w14:paraId="11C90433" w14:textId="7896BD9E" w:rsidR="00B660C9" w:rsidRPr="00B660C9" w:rsidRDefault="00B660C9" w:rsidP="00AD4D6F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660C9">
              <w:rPr>
                <w:rStyle w:val="CodeChar"/>
                <w:b w:val="0"/>
                <w:bCs/>
              </w:rPr>
              <w:t>You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are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Simeo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Petrov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, </w:t>
            </w:r>
            <w:r w:rsidRPr="00B660C9">
              <w:rPr>
                <w:rStyle w:val="CodeChar"/>
                <w:b w:val="0"/>
                <w:bCs/>
              </w:rPr>
              <w:t>a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2</w:t>
            </w:r>
            <w:r>
              <w:rPr>
                <w:rStyle w:val="CodeChar"/>
                <w:b w:val="0"/>
                <w:bCs/>
              </w:rPr>
              <w:t>8</w:t>
            </w:r>
            <w:r w:rsidRPr="00B660C9">
              <w:rPr>
                <w:rStyle w:val="CodeChar"/>
                <w:b w:val="0"/>
                <w:bCs/>
                <w:lang w:val="bg-BG"/>
              </w:rPr>
              <w:t>-</w:t>
            </w:r>
            <w:r w:rsidRPr="00B660C9">
              <w:rPr>
                <w:rStyle w:val="CodeChar"/>
                <w:b w:val="0"/>
                <w:bCs/>
              </w:rPr>
              <w:t>years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old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perso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from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>
              <w:rPr>
                <w:rStyle w:val="CodeChar"/>
                <w:b w:val="0"/>
                <w:bCs/>
              </w:rPr>
              <w:t>Sofia</w:t>
            </w:r>
            <w:r w:rsidRPr="00B660C9">
              <w:rPr>
                <w:rStyle w:val="CodeChar"/>
                <w:b w:val="0"/>
                <w:bCs/>
                <w:lang w:val="bg-BG"/>
              </w:rPr>
              <w:t>.</w:t>
            </w:r>
          </w:p>
        </w:tc>
      </w:tr>
    </w:tbl>
    <w:p w14:paraId="4F5CC2C7" w14:textId="77777777" w:rsidR="00B660C9" w:rsidRPr="005E77E1" w:rsidRDefault="00B660C9" w:rsidP="00060B82">
      <w:pPr>
        <w:jc w:val="center"/>
        <w:rPr>
          <w:lang w:val="bg-BG"/>
        </w:rPr>
      </w:pPr>
    </w:p>
    <w:p w14:paraId="2142FF14" w14:textId="5A1035DE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bookmarkStart w:id="12" w:name="_Hlk82131605"/>
      <w:r w:rsidRPr="005E77E1">
        <w:rPr>
          <w:lang w:val="bg-BG"/>
        </w:rPr>
        <w:t>Изготвяне на проекти</w:t>
      </w:r>
    </w:p>
    <w:p w14:paraId="224056CB" w14:textId="4A69E5A2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 w:rsidR="00DA078B"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194E69E3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7040EF85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631BB27" w14:textId="77777777" w:rsidR="00AC1D9D" w:rsidRPr="005E77E1" w:rsidRDefault="00AC1D9D" w:rsidP="00AC1D9D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3CE58822" w14:textId="29B73C27" w:rsidR="00AC1D9D" w:rsidRPr="005E77E1" w:rsidRDefault="00AC1D9D" w:rsidP="00AC1D9D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 w:rsidR="00DA078B"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 w:rsidR="00DA078B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4CA44656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552B1DBE" w14:textId="77777777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7220ED51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743D40D2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AC1D9D" w:rsidRPr="005E77E1" w14:paraId="51933718" w14:textId="77777777" w:rsidTr="00A51F6A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ECB6FE" w14:textId="47060230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50E1B" w14:textId="16FB8F6E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6B07F0" w14:textId="77777777" w:rsidR="00AC1D9D" w:rsidRPr="005E77E1" w:rsidRDefault="00AC1D9D" w:rsidP="00A51F6A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1C4BC5" w14:textId="603A368A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938647" w14:textId="7F0289D0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</w:tr>
      <w:tr w:rsidR="00AC1D9D" w:rsidRPr="005E77E1" w14:paraId="7EB60783" w14:textId="77777777" w:rsidTr="00A51F6A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583BD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298BB258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594C9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B69D369" w14:textId="77777777" w:rsidR="00AC1D9D" w:rsidRPr="005E77E1" w:rsidRDefault="00AC1D9D" w:rsidP="00A51F6A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04EAC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0936C2B4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14D818EF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13C60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284B2839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Зоомагазин</w:t>
      </w:r>
    </w:p>
    <w:p w14:paraId="6652E174" w14:textId="099FDA23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 w:rsidR="00E43228"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 w:rsidR="00E43228"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 w:rsidR="00E43228"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 w:rsidR="00E43228">
        <w:rPr>
          <w:lang w:val="bg-BG"/>
        </w:rPr>
        <w:t xml:space="preserve">опаковка храна за </w:t>
      </w:r>
      <w:r w:rsidR="00E43228" w:rsidRPr="00E43228">
        <w:rPr>
          <w:b/>
          <w:bCs/>
          <w:lang w:val="bg-BG"/>
        </w:rPr>
        <w:t xml:space="preserve">котки </w:t>
      </w:r>
      <w:r w:rsidRPr="00E43228">
        <w:rPr>
          <w:b/>
          <w:bCs/>
          <w:lang w:val="bg-BG"/>
        </w:rPr>
        <w:t>струва 4</w:t>
      </w:r>
      <w:r w:rsidR="00E43228"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14A01BAD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5D526AFA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3DDEDC53" w14:textId="69455503" w:rsidR="00AC1D9D" w:rsidRPr="005E77E1" w:rsidRDefault="00AC1D9D" w:rsidP="00AC1D9D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 w:rsidR="00E43228"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9B73E63" w14:textId="1F8412AF" w:rsidR="00AC1D9D" w:rsidRPr="005E77E1" w:rsidRDefault="00E43228" w:rsidP="00AC1D9D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="00AC1D9D" w:rsidRPr="0070268D">
        <w:rPr>
          <w:rFonts w:ascii="Calibri" w:eastAsia="Calibri" w:hAnsi="Calibri" w:cs="Arial"/>
          <w:b/>
          <w:lang w:val="bg-BG"/>
        </w:rPr>
        <w:t xml:space="preserve"> </w:t>
      </w:r>
      <w:r w:rsidR="00AC1D9D"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="00AC1D9D" w:rsidRPr="0070268D">
        <w:rPr>
          <w:rFonts w:ascii="Calibri" w:eastAsia="Calibri" w:hAnsi="Calibri" w:cs="Arial"/>
          <w:b/>
          <w:lang w:val="bg-BG"/>
        </w:rPr>
        <w:t xml:space="preserve">[0… </w:t>
      </w:r>
      <w:r w:rsidR="00AC1D9D" w:rsidRPr="005E77E1">
        <w:rPr>
          <w:rFonts w:ascii="Calibri" w:eastAsia="Calibri" w:hAnsi="Calibri" w:cs="Arial"/>
          <w:b/>
        </w:rPr>
        <w:t>100]</w:t>
      </w:r>
    </w:p>
    <w:p w14:paraId="75E11475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Изход</w:t>
      </w:r>
    </w:p>
    <w:p w14:paraId="56DACB0F" w14:textId="28CD7E18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 w:rsidR="00E43228">
        <w:rPr>
          <w:lang w:val="bg-BG"/>
        </w:rPr>
        <w:t xml:space="preserve"> </w:t>
      </w:r>
    </w:p>
    <w:p w14:paraId="22ACD059" w14:textId="77777777" w:rsidR="00AC1D9D" w:rsidRPr="00E43228" w:rsidRDefault="00AC1D9D" w:rsidP="00AC1D9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53472890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AC1D9D" w:rsidRPr="005E77E1" w14:paraId="27CC6499" w14:textId="77777777" w:rsidTr="00A51F6A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EC0F8D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1D7BFF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2AD581" w14:textId="77777777" w:rsidR="00AC1D9D" w:rsidRPr="005E77E1" w:rsidRDefault="00AC1D9D" w:rsidP="00A51F6A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4D96F8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A59184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69BD72E1" w14:textId="77777777" w:rsidTr="00A51F6A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C0DC8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05E9A773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98891" w14:textId="5E0C099D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1891FCF" w14:textId="77777777" w:rsidR="00AC1D9D" w:rsidRPr="005E77E1" w:rsidRDefault="00AC1D9D" w:rsidP="00A51F6A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608DD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2ADED6C2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41E1AD76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871AB" w14:textId="0ED9A49B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23ECFFB3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Озеленяване на дворове</w:t>
      </w:r>
    </w:p>
    <w:p w14:paraId="561A4753" w14:textId="034A173E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 w:rsidR="00E43228">
        <w:t xml:space="preserve">. </w:t>
      </w:r>
      <w:r w:rsidR="00E43228"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492F1810" w14:textId="1B5EC16F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 w:rsidR="00E43228">
        <w:rPr>
          <w:b/>
          <w:lang w:val="bg-BG"/>
        </w:rPr>
        <w:t>а</w:t>
      </w:r>
      <w:r w:rsidRPr="005E77E1">
        <w:rPr>
          <w:b/>
          <w:lang w:val="bg-BG"/>
        </w:rPr>
        <w:t xml:space="preserve">те </w:t>
      </w:r>
      <w:r w:rsidR="00E43228"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 w:rsidR="00E43228"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>7.61</w:t>
      </w:r>
      <w:r w:rsidR="00E43228" w:rsidRPr="00E43228">
        <w:rPr>
          <w:b/>
          <w:color w:val="92D050"/>
          <w:lang w:val="bg-BG"/>
        </w:rPr>
        <w:t xml:space="preserve">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 w:rsidR="00E43228"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2EBB00A5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571483D2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4911ECE0" w14:textId="1D2F71D4" w:rsidR="00AC1D9D" w:rsidRPr="005E77E1" w:rsidRDefault="00AC1D9D" w:rsidP="00AC1D9D">
      <w:pPr>
        <w:pStyle w:val="ListParagraph"/>
        <w:numPr>
          <w:ilvl w:val="0"/>
          <w:numId w:val="52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 w:rsidR="00E43228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4FB92231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0C61A352" w14:textId="77777777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18C33B63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14C9FA18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302431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AC1D9D" w:rsidRPr="005E77E1" w14:paraId="7FE59EAD" w14:textId="77777777" w:rsidTr="00A51F6A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E94244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A01C12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1B190" w14:textId="77777777" w:rsidR="00AC1D9D" w:rsidRPr="005E77E1" w:rsidRDefault="00AC1D9D" w:rsidP="00A51F6A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C1D9D" w:rsidRPr="005E77E1" w14:paraId="453349BC" w14:textId="77777777" w:rsidTr="00A51F6A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549FC" w14:textId="422373D7" w:rsidR="00AC1D9D" w:rsidRPr="00E43228" w:rsidRDefault="0075433F" w:rsidP="00A51F6A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10F41B32" w14:textId="77777777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40E0C" w14:textId="651FE262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 w:rsidR="0075433F"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1F5BEE1A" w14:textId="133CBD4B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 w:rsidR="0075433F"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2C25" w14:textId="77777777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7B0C52F7" w14:textId="402E95D3" w:rsidR="00AC1D9D" w:rsidRPr="005E77E1" w:rsidRDefault="0075433F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* </w:t>
            </w:r>
            <w:r w:rsidR="00AC1D9D"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="00AC1D9D"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="00E43228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 </w:t>
            </w:r>
            <w:r w:rsidR="00AC1D9D" w:rsidRPr="005E77E1">
              <w:rPr>
                <w:rFonts w:eastAsia="Calibri" w:cs="Times New Roman"/>
                <w:lang w:val="bg-BG"/>
              </w:rPr>
              <w:t>лв</w:t>
            </w:r>
            <w:r w:rsidR="00AC1D9D" w:rsidRPr="0070268D">
              <w:rPr>
                <w:rFonts w:eastAsia="Calibri" w:cs="Times New Roman"/>
                <w:lang w:val="bg-BG"/>
              </w:rPr>
              <w:t>.</w:t>
            </w:r>
          </w:p>
          <w:p w14:paraId="22D7D188" w14:textId="45B05D4D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 w:rsidR="00E43228"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8E155D" w14:textId="25563A9B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="0075433F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="0075433F"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1D66B27" w14:textId="77777777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9D96CE5" w14:textId="0F331E95" w:rsidR="00AC1D9D" w:rsidRPr="005E77E1" w:rsidRDefault="0075433F" w:rsidP="00A51F6A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="00E43228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="00AC1D9D" w:rsidRPr="00E43228">
              <w:rPr>
                <w:rFonts w:eastAsia="Calibri" w:cs="Times New Roman"/>
                <w:color w:val="00B0F0"/>
              </w:rPr>
              <w:t xml:space="preserve"> </w:t>
            </w:r>
            <w:r w:rsidR="00AC1D9D"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="00AC1D9D" w:rsidRPr="00E43228">
              <w:rPr>
                <w:rFonts w:eastAsia="Calibri" w:cs="Times New Roman"/>
                <w:color w:val="00B050"/>
              </w:rPr>
              <w:t xml:space="preserve"> </w:t>
            </w:r>
            <w:r w:rsidR="00AC1D9D" w:rsidRPr="005E77E1">
              <w:rPr>
                <w:rFonts w:eastAsia="Calibri" w:cs="Times New Roman"/>
                <w:noProof/>
              </w:rPr>
              <w:sym w:font="Wingdings" w:char="F0E0"/>
            </w:r>
            <w:r w:rsidR="00AC1D9D"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="00AC1D9D" w:rsidRPr="005E77E1">
              <w:rPr>
                <w:rFonts w:eastAsia="Calibri" w:cs="Times New Roman"/>
              </w:rPr>
              <w:t xml:space="preserve"> </w:t>
            </w:r>
            <w:r w:rsidR="00AC1D9D" w:rsidRPr="005E77E1">
              <w:rPr>
                <w:rFonts w:eastAsia="Calibri" w:cs="Times New Roman"/>
                <w:lang w:val="bg-BG"/>
              </w:rPr>
              <w:t>лв</w:t>
            </w:r>
            <w:r w:rsidR="00AC1D9D" w:rsidRPr="005E77E1">
              <w:rPr>
                <w:rFonts w:eastAsia="Calibri" w:cs="Times New Roman"/>
              </w:rPr>
              <w:t>.</w:t>
            </w:r>
          </w:p>
        </w:tc>
      </w:tr>
      <w:tr w:rsidR="00AC1D9D" w:rsidRPr="005E77E1" w14:paraId="479AE133" w14:textId="77777777" w:rsidTr="00A51F6A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A09925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201734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26FBE8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AC1D9D" w:rsidRPr="005E77E1" w14:paraId="0F6E69AC" w14:textId="77777777" w:rsidTr="00A51F6A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4D47" w14:textId="0E306E1D" w:rsidR="00AC1D9D" w:rsidRPr="00E43228" w:rsidRDefault="0075433F" w:rsidP="00A51F6A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6EA757E9" w14:textId="77777777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46B8D" w14:textId="72FD0DC6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 w:rsidR="0075433F"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9FEB4E5" w14:textId="71064A74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 w:rsidR="0075433F"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A2CB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5566E78A" w14:textId="71EC524E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7CD6FE6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F4ABCE5" w14:textId="1D99AC4F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lastRenderedPageBreak/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13D7E14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6B6EA9A1" w14:textId="6995A1D7" w:rsidR="00AC1D9D" w:rsidRPr="005E77E1" w:rsidRDefault="00E43228" w:rsidP="00E43228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12"/>
    </w:tbl>
    <w:p w14:paraId="592EBD29" w14:textId="284ECFA6" w:rsidR="00640502" w:rsidRPr="00C37113" w:rsidRDefault="00640502" w:rsidP="00EA0373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C37113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7EEC9" w14:textId="77777777" w:rsidR="000D695C" w:rsidRDefault="000D695C" w:rsidP="008068A2">
      <w:pPr>
        <w:spacing w:after="0" w:line="240" w:lineRule="auto"/>
      </w:pPr>
      <w:r>
        <w:separator/>
      </w:r>
    </w:p>
  </w:endnote>
  <w:endnote w:type="continuationSeparator" w:id="0">
    <w:p w14:paraId="43919636" w14:textId="77777777" w:rsidR="000D695C" w:rsidRDefault="000D69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9DE22" w14:textId="77777777" w:rsidR="000D695C" w:rsidRDefault="000D695C" w:rsidP="008068A2">
      <w:pPr>
        <w:spacing w:after="0" w:line="240" w:lineRule="auto"/>
      </w:pPr>
      <w:r>
        <w:separator/>
      </w:r>
    </w:p>
  </w:footnote>
  <w:footnote w:type="continuationSeparator" w:id="0">
    <w:p w14:paraId="60FA000C" w14:textId="77777777" w:rsidR="000D695C" w:rsidRDefault="000D69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B6B4A48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796"/>
        </w:tabs>
        <w:ind w:left="796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236"/>
        </w:tabs>
        <w:ind w:left="2236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2956"/>
        </w:tabs>
        <w:ind w:left="2956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396"/>
        </w:tabs>
        <w:ind w:left="4396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116"/>
        </w:tabs>
        <w:ind w:left="5116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2"/>
  </w:num>
  <w:num w:numId="3">
    <w:abstractNumId w:val="13"/>
  </w:num>
  <w:num w:numId="4">
    <w:abstractNumId w:val="33"/>
  </w:num>
  <w:num w:numId="5">
    <w:abstractNumId w:val="34"/>
  </w:num>
  <w:num w:numId="6">
    <w:abstractNumId w:val="39"/>
  </w:num>
  <w:num w:numId="7">
    <w:abstractNumId w:val="6"/>
  </w:num>
  <w:num w:numId="8">
    <w:abstractNumId w:val="12"/>
  </w:num>
  <w:num w:numId="9">
    <w:abstractNumId w:val="31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8"/>
  </w:num>
  <w:num w:numId="15">
    <w:abstractNumId w:val="14"/>
  </w:num>
  <w:num w:numId="16">
    <w:abstractNumId w:val="45"/>
  </w:num>
  <w:num w:numId="17">
    <w:abstractNumId w:val="32"/>
  </w:num>
  <w:num w:numId="18">
    <w:abstractNumId w:val="51"/>
  </w:num>
  <w:num w:numId="19">
    <w:abstractNumId w:val="40"/>
  </w:num>
  <w:num w:numId="20">
    <w:abstractNumId w:val="23"/>
  </w:num>
  <w:num w:numId="21">
    <w:abstractNumId w:val="36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42"/>
  </w:num>
  <w:num w:numId="28">
    <w:abstractNumId w:val="22"/>
  </w:num>
  <w:num w:numId="29">
    <w:abstractNumId w:val="50"/>
  </w:num>
  <w:num w:numId="30">
    <w:abstractNumId w:val="25"/>
  </w:num>
  <w:num w:numId="31">
    <w:abstractNumId w:val="15"/>
  </w:num>
  <w:num w:numId="32">
    <w:abstractNumId w:val="41"/>
  </w:num>
  <w:num w:numId="33">
    <w:abstractNumId w:val="46"/>
  </w:num>
  <w:num w:numId="34">
    <w:abstractNumId w:val="30"/>
  </w:num>
  <w:num w:numId="35">
    <w:abstractNumId w:val="49"/>
  </w:num>
  <w:num w:numId="36">
    <w:abstractNumId w:val="9"/>
  </w:num>
  <w:num w:numId="37">
    <w:abstractNumId w:val="27"/>
  </w:num>
  <w:num w:numId="38">
    <w:abstractNumId w:val="18"/>
  </w:num>
  <w:num w:numId="39">
    <w:abstractNumId w:val="35"/>
  </w:num>
  <w:num w:numId="40">
    <w:abstractNumId w:val="28"/>
  </w:num>
  <w:num w:numId="41">
    <w:abstractNumId w:val="44"/>
  </w:num>
  <w:num w:numId="42">
    <w:abstractNumId w:val="8"/>
  </w:num>
  <w:num w:numId="43">
    <w:abstractNumId w:val="47"/>
  </w:num>
  <w:num w:numId="44">
    <w:abstractNumId w:val="10"/>
  </w:num>
  <w:num w:numId="45">
    <w:abstractNumId w:val="1"/>
  </w:num>
  <w:num w:numId="46">
    <w:abstractNumId w:val="2"/>
  </w:num>
  <w:num w:numId="47">
    <w:abstractNumId w:val="37"/>
  </w:num>
  <w:num w:numId="48">
    <w:abstractNumId w:val="43"/>
  </w:num>
  <w:num w:numId="49">
    <w:abstractNumId w:val="26"/>
  </w:num>
  <w:num w:numId="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1"/>
  </w:num>
  <w:num w:numId="52">
    <w:abstractNumId w:val="29"/>
  </w:num>
  <w:num w:numId="53">
    <w:abstractNumId w:val="4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TOyNDU2MTe2MLVQ0lEKTi0uzszPAykwrAUAPQT4P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B82"/>
    <w:rsid w:val="00064D15"/>
    <w:rsid w:val="0008559D"/>
    <w:rsid w:val="00086727"/>
    <w:rsid w:val="0009209B"/>
    <w:rsid w:val="00093AA0"/>
    <w:rsid w:val="000A6794"/>
    <w:rsid w:val="000B39E6"/>
    <w:rsid w:val="000B56F0"/>
    <w:rsid w:val="000C5361"/>
    <w:rsid w:val="000D695C"/>
    <w:rsid w:val="000E232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E98"/>
    <w:rsid w:val="001B7060"/>
    <w:rsid w:val="001C1FCD"/>
    <w:rsid w:val="001C7246"/>
    <w:rsid w:val="001D2464"/>
    <w:rsid w:val="001D50AE"/>
    <w:rsid w:val="001E1161"/>
    <w:rsid w:val="001E3FEF"/>
    <w:rsid w:val="00202683"/>
    <w:rsid w:val="0021472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E0A"/>
    <w:rsid w:val="002C0983"/>
    <w:rsid w:val="002C539D"/>
    <w:rsid w:val="002C71C6"/>
    <w:rsid w:val="002D07CA"/>
    <w:rsid w:val="002D7ED9"/>
    <w:rsid w:val="00305122"/>
    <w:rsid w:val="003230CF"/>
    <w:rsid w:val="00327584"/>
    <w:rsid w:val="0033212E"/>
    <w:rsid w:val="0033490F"/>
    <w:rsid w:val="00380A57"/>
    <w:rsid w:val="003817EF"/>
    <w:rsid w:val="00382A45"/>
    <w:rsid w:val="00394831"/>
    <w:rsid w:val="003A1601"/>
    <w:rsid w:val="003A33F9"/>
    <w:rsid w:val="003A5602"/>
    <w:rsid w:val="003B0278"/>
    <w:rsid w:val="003B1846"/>
    <w:rsid w:val="003B25CC"/>
    <w:rsid w:val="003B2887"/>
    <w:rsid w:val="003B6A53"/>
    <w:rsid w:val="003D36A6"/>
    <w:rsid w:val="003E1013"/>
    <w:rsid w:val="003E167F"/>
    <w:rsid w:val="003E2A3C"/>
    <w:rsid w:val="003E2F33"/>
    <w:rsid w:val="003E6BFB"/>
    <w:rsid w:val="003F1864"/>
    <w:rsid w:val="0041081C"/>
    <w:rsid w:val="004311CA"/>
    <w:rsid w:val="004507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DAA"/>
    <w:rsid w:val="005054C7"/>
    <w:rsid w:val="00507F81"/>
    <w:rsid w:val="005172E9"/>
    <w:rsid w:val="00517B12"/>
    <w:rsid w:val="00524789"/>
    <w:rsid w:val="00527BE8"/>
    <w:rsid w:val="00534CD8"/>
    <w:rsid w:val="0054174C"/>
    <w:rsid w:val="005439C9"/>
    <w:rsid w:val="00553230"/>
    <w:rsid w:val="00553CCB"/>
    <w:rsid w:val="00563DC7"/>
    <w:rsid w:val="00564029"/>
    <w:rsid w:val="00564A16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11B"/>
    <w:rsid w:val="005C131C"/>
    <w:rsid w:val="005C6A24"/>
    <w:rsid w:val="005E04CE"/>
    <w:rsid w:val="005E6CC9"/>
    <w:rsid w:val="00600083"/>
    <w:rsid w:val="00604363"/>
    <w:rsid w:val="00624212"/>
    <w:rsid w:val="006242A9"/>
    <w:rsid w:val="00624475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1150"/>
    <w:rsid w:val="006D239A"/>
    <w:rsid w:val="006E1302"/>
    <w:rsid w:val="006E2245"/>
    <w:rsid w:val="006E55B4"/>
    <w:rsid w:val="006E7E50"/>
    <w:rsid w:val="006F0931"/>
    <w:rsid w:val="00704432"/>
    <w:rsid w:val="007051DF"/>
    <w:rsid w:val="00724DA4"/>
    <w:rsid w:val="0075433F"/>
    <w:rsid w:val="00763912"/>
    <w:rsid w:val="00774E44"/>
    <w:rsid w:val="00785258"/>
    <w:rsid w:val="00791F02"/>
    <w:rsid w:val="0079324A"/>
    <w:rsid w:val="00794EEE"/>
    <w:rsid w:val="007A635E"/>
    <w:rsid w:val="007B2B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843"/>
    <w:rsid w:val="00836CA4"/>
    <w:rsid w:val="0085184F"/>
    <w:rsid w:val="00861625"/>
    <w:rsid w:val="008617B5"/>
    <w:rsid w:val="008701B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ECD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612"/>
    <w:rsid w:val="00A26B19"/>
    <w:rsid w:val="00A35790"/>
    <w:rsid w:val="00A35E7F"/>
    <w:rsid w:val="00A45A89"/>
    <w:rsid w:val="00A47F12"/>
    <w:rsid w:val="00A66DE2"/>
    <w:rsid w:val="00A70227"/>
    <w:rsid w:val="00A77A0F"/>
    <w:rsid w:val="00A847D3"/>
    <w:rsid w:val="00AA3772"/>
    <w:rsid w:val="00AB106E"/>
    <w:rsid w:val="00AB2224"/>
    <w:rsid w:val="00AB22DE"/>
    <w:rsid w:val="00AC1D9D"/>
    <w:rsid w:val="00AC36D6"/>
    <w:rsid w:val="00AC60FE"/>
    <w:rsid w:val="00AC77AD"/>
    <w:rsid w:val="00AD3214"/>
    <w:rsid w:val="00AE05D3"/>
    <w:rsid w:val="00AE355A"/>
    <w:rsid w:val="00B029DA"/>
    <w:rsid w:val="00B148DD"/>
    <w:rsid w:val="00B2472A"/>
    <w:rsid w:val="00B26B76"/>
    <w:rsid w:val="00B544DD"/>
    <w:rsid w:val="00B567F6"/>
    <w:rsid w:val="00B56DF3"/>
    <w:rsid w:val="00B57A5C"/>
    <w:rsid w:val="00B6185B"/>
    <w:rsid w:val="00B638EB"/>
    <w:rsid w:val="00B63DED"/>
    <w:rsid w:val="00B660C9"/>
    <w:rsid w:val="00B706E1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113"/>
    <w:rsid w:val="00C43B64"/>
    <w:rsid w:val="00C53F37"/>
    <w:rsid w:val="00C5499A"/>
    <w:rsid w:val="00C62A0F"/>
    <w:rsid w:val="00C82862"/>
    <w:rsid w:val="00C84E4D"/>
    <w:rsid w:val="00CA2FD0"/>
    <w:rsid w:val="00CB626D"/>
    <w:rsid w:val="00CC0293"/>
    <w:rsid w:val="00CD4F5A"/>
    <w:rsid w:val="00CD5181"/>
    <w:rsid w:val="00CD7485"/>
    <w:rsid w:val="00CE2360"/>
    <w:rsid w:val="00CE236C"/>
    <w:rsid w:val="00CF0047"/>
    <w:rsid w:val="00D1214D"/>
    <w:rsid w:val="00D14DF8"/>
    <w:rsid w:val="00D22895"/>
    <w:rsid w:val="00D27134"/>
    <w:rsid w:val="00D3404A"/>
    <w:rsid w:val="00D4354E"/>
    <w:rsid w:val="00D43F69"/>
    <w:rsid w:val="00D50F79"/>
    <w:rsid w:val="00D51081"/>
    <w:rsid w:val="00D73957"/>
    <w:rsid w:val="00D8395C"/>
    <w:rsid w:val="00D910AA"/>
    <w:rsid w:val="00DA028F"/>
    <w:rsid w:val="00DA078B"/>
    <w:rsid w:val="00DC28E6"/>
    <w:rsid w:val="00DC79E8"/>
    <w:rsid w:val="00DD55F0"/>
    <w:rsid w:val="00DD7BB2"/>
    <w:rsid w:val="00DE1B8E"/>
    <w:rsid w:val="00DF00FA"/>
    <w:rsid w:val="00DF57D8"/>
    <w:rsid w:val="00DF6F6D"/>
    <w:rsid w:val="00E01EA4"/>
    <w:rsid w:val="00E032C5"/>
    <w:rsid w:val="00E24C6A"/>
    <w:rsid w:val="00E25811"/>
    <w:rsid w:val="00E32F85"/>
    <w:rsid w:val="00E34E3F"/>
    <w:rsid w:val="00E36FD8"/>
    <w:rsid w:val="00E37380"/>
    <w:rsid w:val="00E43228"/>
    <w:rsid w:val="00E465C4"/>
    <w:rsid w:val="00E63F64"/>
    <w:rsid w:val="00E74623"/>
    <w:rsid w:val="00E80E3D"/>
    <w:rsid w:val="00E86D42"/>
    <w:rsid w:val="00E870B8"/>
    <w:rsid w:val="00EA0373"/>
    <w:rsid w:val="00EA1019"/>
    <w:rsid w:val="00EA3B29"/>
    <w:rsid w:val="00EB7421"/>
    <w:rsid w:val="00EC36F5"/>
    <w:rsid w:val="00EC5A4D"/>
    <w:rsid w:val="00ED0DEA"/>
    <w:rsid w:val="00ED73C4"/>
    <w:rsid w:val="00F06612"/>
    <w:rsid w:val="00F06FE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22DE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22D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22D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7/First-Steps-In-Coding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3C6126-CA81-439F-8109-40C2CDEF7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5</Pages>
  <Words>718</Words>
  <Characters>409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ърви стъпки в програмирането</vt:lpstr>
      <vt:lpstr>Първи стъпки в програмирането</vt:lpstr>
    </vt:vector>
  </TitlesOfParts>
  <Company>SoftUni – https://softuni.org</Company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ърви стъпки в програмирането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8</cp:revision>
  <cp:lastPrinted>2015-10-26T22:35:00Z</cp:lastPrinted>
  <dcterms:created xsi:type="dcterms:W3CDTF">2019-11-12T12:29:00Z</dcterms:created>
  <dcterms:modified xsi:type="dcterms:W3CDTF">2022-02-06T21:33:00Z</dcterms:modified>
  <cp:category>programming; education; software engineering; software development</cp:category>
</cp:coreProperties>
</file>